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A1FA6" w14:textId="77777777" w:rsidR="00B8403B" w:rsidRDefault="00B8403B" w:rsidP="00B8403B">
      <w:pPr>
        <w:pStyle w:val="CM1"/>
        <w:spacing w:line="260" w:lineRule="exact"/>
        <w:jc w:val="center"/>
        <w:rPr>
          <w:rFonts w:ascii="Calibri" w:eastAsia="ＭＳ ゴシック" w:hAnsi="Calibri" w:cs="ＭＳ 明朝"/>
          <w:b/>
          <w:color w:val="000000"/>
          <w:sz w:val="28"/>
          <w:szCs w:val="22"/>
        </w:rPr>
      </w:pPr>
    </w:p>
    <w:p w14:paraId="772CEBAF" w14:textId="77777777" w:rsidR="00B8403B" w:rsidRPr="00DA131E" w:rsidRDefault="00B8403B" w:rsidP="00B8403B">
      <w:pPr>
        <w:pStyle w:val="CM1"/>
        <w:spacing w:line="260" w:lineRule="exact"/>
        <w:jc w:val="center"/>
        <w:rPr>
          <w:rFonts w:ascii="Calibri" w:eastAsia="ＭＳ ゴシック" w:hAnsi="Calibri" w:cs="Century"/>
          <w:b/>
          <w:color w:val="000000"/>
          <w:sz w:val="28"/>
          <w:szCs w:val="22"/>
        </w:rPr>
      </w:pPr>
      <w:r w:rsidRPr="00DA131E">
        <w:rPr>
          <w:rFonts w:ascii="Calibri" w:eastAsia="ＭＳ ゴシック" w:hAnsi="Calibri" w:cs="ＭＳ 明朝"/>
          <w:b/>
          <w:color w:val="000000"/>
          <w:sz w:val="28"/>
          <w:szCs w:val="22"/>
        </w:rPr>
        <w:t>Asia Dry Eye Society</w:t>
      </w:r>
      <w:r>
        <w:rPr>
          <w:rFonts w:ascii="Calibri" w:eastAsia="ＭＳ ゴシック" w:hAnsi="Calibri" w:cs="ＭＳ 明朝" w:hint="eastAsia"/>
          <w:b/>
          <w:color w:val="000000"/>
          <w:sz w:val="28"/>
          <w:szCs w:val="22"/>
        </w:rPr>
        <w:t xml:space="preserve"> </w:t>
      </w:r>
      <w:r w:rsidR="006E44F2">
        <w:rPr>
          <w:rFonts w:ascii="Calibri" w:eastAsia="ＭＳ ゴシック" w:hAnsi="Calibri" w:cs="ＭＳ 明朝"/>
          <w:b/>
          <w:color w:val="000000"/>
          <w:sz w:val="28"/>
          <w:szCs w:val="22"/>
        </w:rPr>
        <w:t xml:space="preserve">Regular </w:t>
      </w:r>
      <w:r w:rsidRPr="00DA131E">
        <w:rPr>
          <w:rFonts w:ascii="Calibri" w:eastAsia="ＭＳ ゴシック" w:hAnsi="Calibri" w:cs="Century"/>
          <w:b/>
          <w:color w:val="000000"/>
          <w:sz w:val="28"/>
          <w:szCs w:val="22"/>
        </w:rPr>
        <w:t>Membership Application Form</w:t>
      </w:r>
    </w:p>
    <w:p w14:paraId="115A8440" w14:textId="77777777" w:rsidR="00B8403B" w:rsidRPr="00DA131E" w:rsidRDefault="00B8403B" w:rsidP="00B8403B">
      <w:pPr>
        <w:pStyle w:val="Default"/>
        <w:spacing w:line="260" w:lineRule="exact"/>
        <w:rPr>
          <w:rFonts w:ascii="Calibri" w:hAnsi="Calibri"/>
          <w:sz w:val="22"/>
          <w:szCs w:val="22"/>
        </w:rPr>
      </w:pPr>
    </w:p>
    <w:p w14:paraId="58903F79" w14:textId="77777777" w:rsidR="00B8403B" w:rsidRPr="00DA131E" w:rsidRDefault="00B8403B" w:rsidP="00B8403B">
      <w:pPr>
        <w:pStyle w:val="CM8"/>
        <w:spacing w:line="260" w:lineRule="exact"/>
        <w:rPr>
          <w:rFonts w:ascii="Calibri" w:hAnsi="Calibri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000000"/>
          <w:sz w:val="22"/>
          <w:szCs w:val="22"/>
        </w:rPr>
        <w:t>I have read and understood the bylaws of the Asia Dry Eye Society and agree with the society’s goals. Having confirmed the above, I wish to apply as a member of the society.</w:t>
      </w:r>
    </w:p>
    <w:p w14:paraId="30DFF5F3" w14:textId="77777777" w:rsidR="008E4DB2" w:rsidRPr="008E4DB2" w:rsidRDefault="00B8403B" w:rsidP="008E4DB2">
      <w:pPr>
        <w:pStyle w:val="CM8"/>
        <w:spacing w:line="260" w:lineRule="exact"/>
        <w:ind w:left="5173" w:hanging="4730"/>
        <w:jc w:val="right"/>
        <w:rPr>
          <w:rFonts w:ascii="Calibri" w:hAnsi="Calibri"/>
          <w:sz w:val="22"/>
          <w:szCs w:val="22"/>
        </w:rPr>
      </w:pPr>
      <w:r w:rsidRPr="00DA131E">
        <w:rPr>
          <w:rFonts w:ascii="Calibri" w:hAnsi="Calibri"/>
          <w:sz w:val="22"/>
          <w:szCs w:val="22"/>
        </w:rPr>
        <w:t>YEAR: _______ MONTH: ________ DAY: ________</w:t>
      </w:r>
    </w:p>
    <w:p w14:paraId="1AEB41D2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sz w:val="22"/>
          <w:szCs w:val="22"/>
        </w:rPr>
        <w:t>First Name: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 w:rsidR="008E4DB2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         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</w:t>
      </w:r>
      <w:r>
        <w:rPr>
          <w:rFonts w:ascii="Calibri" w:eastAsia="ＭＳ ゴシック" w:hAnsi="Calibri" w:cs="ＭＳ ゴシック" w:hint="eastAsia"/>
          <w:sz w:val="22"/>
          <w:szCs w:val="22"/>
        </w:rPr>
        <w:t>Middle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Name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</w:t>
      </w:r>
      <w:r>
        <w:rPr>
          <w:rFonts w:ascii="Calibri" w:eastAsia="ＭＳ ゴシック" w:hAnsi="Calibri" w:cs="ＭＳ ゴシック" w:hint="eastAsia"/>
          <w:sz w:val="22"/>
          <w:szCs w:val="22"/>
        </w:rPr>
        <w:t>Last</w:t>
      </w: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 Name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                  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　</w:t>
      </w:r>
    </w:p>
    <w:p w14:paraId="4E48E743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</w:rPr>
      </w:pPr>
    </w:p>
    <w:p w14:paraId="5DDCC43D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sz w:val="22"/>
          <w:szCs w:val="22"/>
        </w:rPr>
      </w:pPr>
      <w:r w:rsidRPr="00DA131E">
        <w:rPr>
          <w:rFonts w:ascii="Calibri" w:eastAsia="ＭＳ ゴシック" w:hAnsi="Calibri" w:cs="ＭＳ ゴシック"/>
          <w:sz w:val="22"/>
          <w:szCs w:val="22"/>
        </w:rPr>
        <w:t xml:space="preserve">Gender: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>Male  |  Female</w:t>
      </w:r>
      <w:r w:rsidRPr="00DA131E">
        <w:rPr>
          <w:rFonts w:ascii="Calibri" w:eastAsia="ＭＳ ゴシック" w:hAnsi="Calibri" w:cs="Times New Roman"/>
          <w:color w:val="auto"/>
          <w:sz w:val="22"/>
          <w:szCs w:val="22"/>
          <w:u w:val="single"/>
        </w:rPr>
        <w:t xml:space="preserve">　</w:t>
      </w:r>
      <w:r w:rsidRPr="00DA131E">
        <w:rPr>
          <w:rFonts w:ascii="Calibri" w:eastAsia="ＭＳ ゴシック" w:hAnsi="Calibri" w:cs="Times New Roman"/>
          <w:color w:val="auto"/>
          <w:sz w:val="22"/>
          <w:szCs w:val="22"/>
        </w:rPr>
        <w:t xml:space="preserve">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>Date of Birth</w:t>
      </w:r>
      <w:r w:rsidR="00E06E6E"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Year:         Month:     </w:t>
      </w:r>
      <w:r w:rsidR="00E06E6E">
        <w:rPr>
          <w:rFonts w:ascii="Calibri" w:eastAsia="ＭＳ ゴシック" w:hAnsi="Calibri" w:cs="ＭＳ ゴシック" w:hint="eastAsia"/>
          <w:sz w:val="22"/>
          <w:szCs w:val="22"/>
          <w:u w:val="single"/>
        </w:rPr>
        <w:t xml:space="preserve">  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   Date: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　　　　　　</w:t>
      </w:r>
      <w:r w:rsidRPr="00DA131E">
        <w:rPr>
          <w:rFonts w:ascii="Calibri" w:eastAsia="ＭＳ ゴシック" w:hAnsi="Calibri" w:cs="ＭＳ ゴシック"/>
          <w:sz w:val="22"/>
          <w:szCs w:val="22"/>
          <w:u w:val="single"/>
        </w:rPr>
        <w:t xml:space="preserve"> </w:t>
      </w:r>
    </w:p>
    <w:p w14:paraId="79613C43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Century"/>
          <w:sz w:val="22"/>
          <w:szCs w:val="22"/>
        </w:rPr>
      </w:pPr>
    </w:p>
    <w:p w14:paraId="2251C9F5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Affiliated Institution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      </w:t>
      </w:r>
    </w:p>
    <w:p w14:paraId="36BD79F8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1DFD0141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Department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　　　　　　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　　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Position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　　　　　　　　　　　　　　　　　</w:t>
      </w:r>
    </w:p>
    <w:p w14:paraId="0E25CC25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5B155D63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Address: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                                     </w:t>
      </w:r>
    </w:p>
    <w:p w14:paraId="5DAC96C6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</w:p>
    <w:p w14:paraId="412114C7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Country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           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 ZIP/Postal code: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 xml:space="preserve">                                </w:t>
      </w:r>
    </w:p>
    <w:p w14:paraId="2D26F0E2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　　　　　　　　　　　　　　　　　</w:t>
      </w:r>
    </w:p>
    <w:p w14:paraId="49F3D8BB" w14:textId="77777777" w:rsidR="00B8403B" w:rsidRPr="00DA131E" w:rsidRDefault="00B8403B" w:rsidP="00B8403B">
      <w:pPr>
        <w:pStyle w:val="CM1"/>
        <w:spacing w:line="260" w:lineRule="exact"/>
        <w:rPr>
          <w:rFonts w:ascii="Calibri" w:eastAsia="ＭＳ ゴシック" w:hAnsi="Calibri"/>
          <w:sz w:val="22"/>
          <w:szCs w:val="22"/>
          <w:u w:val="single"/>
        </w:rPr>
      </w:pPr>
      <w:r w:rsidRPr="00DA131E">
        <w:rPr>
          <w:rFonts w:ascii="Calibri" w:eastAsia="ＭＳ ゴシック" w:hAnsi="Calibri"/>
          <w:sz w:val="22"/>
          <w:szCs w:val="22"/>
        </w:rPr>
        <w:t xml:space="preserve">TEL: </w:t>
      </w:r>
      <w:r>
        <w:rPr>
          <w:rFonts w:ascii="Calibri" w:eastAsia="ＭＳ ゴシック" w:hAnsi="Calibri"/>
          <w:sz w:val="22"/>
          <w:szCs w:val="22"/>
          <w:u w:val="single"/>
        </w:rPr>
        <w:t xml:space="preserve">　　　　　　　　　　　　　</w:t>
      </w:r>
      <w:r>
        <w:rPr>
          <w:rFonts w:ascii="Calibri" w:eastAsia="ＭＳ ゴシック" w:hAnsi="Calibri" w:hint="eastAsia"/>
          <w:sz w:val="22"/>
          <w:szCs w:val="22"/>
        </w:rPr>
        <w:t xml:space="preserve">   </w:t>
      </w:r>
      <w:r w:rsidRPr="00DA131E">
        <w:rPr>
          <w:rFonts w:ascii="Calibri" w:eastAsia="ＭＳ ゴシック" w:hAnsi="Calibri"/>
          <w:sz w:val="22"/>
          <w:szCs w:val="22"/>
        </w:rPr>
        <w:t xml:space="preserve">Email Address: </w:t>
      </w:r>
      <w:r w:rsidRPr="00DA131E">
        <w:rPr>
          <w:rFonts w:ascii="Calibri" w:eastAsia="ＭＳ ゴシック" w:hAnsi="Calibri"/>
          <w:sz w:val="22"/>
          <w:szCs w:val="22"/>
          <w:u w:val="single"/>
        </w:rPr>
        <w:t xml:space="preserve"> </w:t>
      </w:r>
      <w:r w:rsidRPr="00DA131E">
        <w:rPr>
          <w:rFonts w:ascii="Calibri" w:eastAsia="ＭＳ ゴシック" w:hAnsi="Calibri"/>
          <w:sz w:val="22"/>
          <w:szCs w:val="22"/>
          <w:u w:val="single"/>
        </w:rPr>
        <w:t xml:space="preserve">　　　　　　　　　　　　　　　　　　　　　　　　　　　　　　　　　　　　　　</w:t>
      </w:r>
    </w:p>
    <w:p w14:paraId="2ACE547A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488B9E4B" w14:textId="77777777" w:rsidR="002B2EC8" w:rsidRPr="00DA131E" w:rsidRDefault="002B2EC8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5C1AC0AC" w14:textId="77777777" w:rsidR="009F2BCD" w:rsidRPr="00621CBA" w:rsidRDefault="009F2BCD" w:rsidP="009F2BCD">
      <w:pPr>
        <w:pStyle w:val="Default"/>
        <w:spacing w:line="260" w:lineRule="exact"/>
        <w:rPr>
          <w:rFonts w:ascii="Calibri" w:eastAsia="ＭＳ ゴシック" w:hAnsi="Calibri" w:cs="ＭＳ ゴシック"/>
          <w:color w:val="FF0000"/>
          <w:sz w:val="22"/>
          <w:szCs w:val="22"/>
        </w:rPr>
      </w:pP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 xml:space="preserve">Membership Fee: </w:t>
      </w:r>
      <w:r>
        <w:rPr>
          <w:rFonts w:ascii="Calibri" w:eastAsia="ＭＳ ゴシック" w:hAnsi="Calibri" w:cs="ＭＳ ゴシック" w:hint="eastAsia"/>
          <w:color w:val="FF0000"/>
          <w:sz w:val="22"/>
          <w:szCs w:val="22"/>
        </w:rPr>
        <w:t>5</w:t>
      </w:r>
      <w:r>
        <w:rPr>
          <w:rFonts w:ascii="Calibri" w:eastAsia="ＭＳ ゴシック" w:hAnsi="Calibri" w:cs="ＭＳ ゴシック"/>
          <w:color w:val="FF0000"/>
          <w:sz w:val="22"/>
          <w:szCs w:val="22"/>
        </w:rPr>
        <w:t>,500 JPY</w:t>
      </w:r>
      <w:r w:rsidRPr="00634CF3">
        <w:rPr>
          <w:rFonts w:ascii="Calibri" w:eastAsia="ＭＳ ゴシック" w:hAnsi="Calibri" w:cs="ＭＳ ゴシック" w:hint="eastAsia"/>
          <w:color w:val="FF0000"/>
          <w:sz w:val="22"/>
          <w:szCs w:val="22"/>
        </w:rPr>
        <w:t xml:space="preserve"> </w:t>
      </w: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 xml:space="preserve">(1 year from </w:t>
      </w:r>
      <w:r>
        <w:rPr>
          <w:rFonts w:ascii="Calibri" w:eastAsia="ＭＳ ゴシック" w:hAnsi="Calibri" w:cs="ＭＳ ゴシック"/>
          <w:color w:val="FF0000"/>
          <w:sz w:val="22"/>
          <w:szCs w:val="22"/>
        </w:rPr>
        <w:t>September to August</w:t>
      </w:r>
      <w:r w:rsidRPr="00634CF3">
        <w:rPr>
          <w:rFonts w:ascii="Calibri" w:eastAsia="ＭＳ ゴシック" w:hAnsi="Calibri" w:cs="ＭＳ ゴシック"/>
          <w:color w:val="FF0000"/>
          <w:sz w:val="22"/>
          <w:szCs w:val="22"/>
        </w:rPr>
        <w:t>)</w:t>
      </w:r>
    </w:p>
    <w:p w14:paraId="6FDBD98B" w14:textId="77777777" w:rsidR="002B2EC8" w:rsidRPr="00DA131E" w:rsidRDefault="002B2EC8" w:rsidP="002B2EC8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 w:rsidRPr="00DA131E">
        <w:rPr>
          <w:rFonts w:ascii="Calibri" w:eastAsia="ＭＳ ゴシック" w:hAnsi="Calibri" w:cs="ＭＳ ゴシック"/>
          <w:color w:val="auto"/>
          <w:sz w:val="22"/>
          <w:szCs w:val="22"/>
        </w:rPr>
        <w:t xml:space="preserve">Please check:  </w:t>
      </w:r>
      <w:r w:rsidRPr="00DA131E"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  <w:t>(     ) Yes, I agree to pay the one-year membership fee.</w:t>
      </w:r>
    </w:p>
    <w:p w14:paraId="60359D1C" w14:textId="77777777" w:rsidR="002B2EC8" w:rsidRDefault="002B2EC8" w:rsidP="00B8403B">
      <w:pPr>
        <w:spacing w:line="260" w:lineRule="exact"/>
        <w:rPr>
          <w:rFonts w:ascii="Calibri" w:hAnsi="Calibri"/>
          <w:sz w:val="22"/>
          <w:szCs w:val="22"/>
        </w:rPr>
      </w:pPr>
    </w:p>
    <w:p w14:paraId="03D91F81" w14:textId="77777777" w:rsidR="00B8403B" w:rsidRPr="00DA131E" w:rsidRDefault="00B8403B" w:rsidP="00B8403B">
      <w:pPr>
        <w:spacing w:line="260" w:lineRule="exact"/>
        <w:rPr>
          <w:rFonts w:ascii="Calibri" w:hAnsi="Calibri"/>
          <w:sz w:val="22"/>
          <w:szCs w:val="22"/>
        </w:rPr>
      </w:pPr>
      <w:r w:rsidRPr="00DA131E">
        <w:rPr>
          <w:rFonts w:ascii="Calibri" w:hAnsi="Calibri"/>
          <w:sz w:val="22"/>
          <w:szCs w:val="22"/>
        </w:rPr>
        <w:t xml:space="preserve">Have you published one or more paper/s in English on dry eye or ocular surface as the first author or corresponding author </w:t>
      </w:r>
      <w:r w:rsidRPr="00DA131E">
        <w:rPr>
          <w:rFonts w:ascii="Calibri" w:hAnsi="Calibri"/>
          <w:sz w:val="22"/>
          <w:szCs w:val="22"/>
          <w:u w:val="single"/>
        </w:rPr>
        <w:t>in the past 5 years</w:t>
      </w:r>
      <w:r w:rsidRPr="00DA131E">
        <w:rPr>
          <w:rFonts w:ascii="Calibri" w:hAnsi="Calibri"/>
          <w:sz w:val="22"/>
          <w:szCs w:val="22"/>
        </w:rPr>
        <w:t>? Please mark one of the following:</w:t>
      </w:r>
    </w:p>
    <w:p w14:paraId="3B9A53A8" w14:textId="77777777" w:rsidR="00B8403B" w:rsidRPr="00DA131E" w:rsidRDefault="00B8403B" w:rsidP="00B8403B">
      <w:pPr>
        <w:spacing w:line="30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29CCD56D" wp14:editId="32246E0C">
                <wp:simplePos x="0" y="0"/>
                <wp:positionH relativeFrom="column">
                  <wp:posOffset>43815</wp:posOffset>
                </wp:positionH>
                <wp:positionV relativeFrom="paragraph">
                  <wp:posOffset>173354</wp:posOffset>
                </wp:positionV>
                <wp:extent cx="381000" cy="0"/>
                <wp:effectExtent l="0" t="0" r="19050" b="19050"/>
                <wp:wrapNone/>
                <wp:docPr id="12" name="直線コネクタ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4AF43E" id="直線コネクタ 12" o:spid="_x0000_s1026" style="position:absolute;left:0;text-align:left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.45pt,13.65pt" to="33.4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">
                <o:lock v:ext="edit" shapetype="f"/>
              </v:line>
            </w:pict>
          </mc:Fallback>
        </mc:AlternateContent>
      </w:r>
      <w:r w:rsidRPr="00DA131E">
        <w:rPr>
          <w:rFonts w:ascii="Calibri" w:hAnsi="Calibri"/>
          <w:sz w:val="22"/>
          <w:szCs w:val="22"/>
        </w:rPr>
        <w:t xml:space="preserve">      </w:t>
      </w:r>
      <w:r w:rsidR="008E4DB2">
        <w:rPr>
          <w:rFonts w:ascii="Calibri" w:hAnsi="Calibri" w:hint="eastAsia"/>
          <w:sz w:val="22"/>
          <w:szCs w:val="22"/>
        </w:rPr>
        <w:t xml:space="preserve"> </w:t>
      </w:r>
      <w:r w:rsidRPr="00DA131E">
        <w:rPr>
          <w:rFonts w:ascii="Calibri" w:hAnsi="Calibri"/>
          <w:sz w:val="22"/>
          <w:szCs w:val="22"/>
        </w:rPr>
        <w:t>YES</w:t>
      </w:r>
    </w:p>
    <w:p w14:paraId="2A882BEC" w14:textId="77777777" w:rsidR="00B8403B" w:rsidRPr="00DA131E" w:rsidRDefault="00B8403B" w:rsidP="00B8403B">
      <w:pPr>
        <w:spacing w:line="300" w:lineRule="exact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A9E85B8" wp14:editId="6E7CC8FF">
                <wp:simplePos x="0" y="0"/>
                <wp:positionH relativeFrom="column">
                  <wp:posOffset>53340</wp:posOffset>
                </wp:positionH>
                <wp:positionV relativeFrom="paragraph">
                  <wp:posOffset>163829</wp:posOffset>
                </wp:positionV>
                <wp:extent cx="381000" cy="0"/>
                <wp:effectExtent l="0" t="0" r="19050" b="19050"/>
                <wp:wrapNone/>
                <wp:docPr id="11" name="直線コネクタ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14E266" id="直線コネクタ 11" o:spid="_x0000_s1026" style="position:absolute;left:0;text-align:left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.2pt,12.9pt" to="34.2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">
                <o:lock v:ext="edit" shapetype="f"/>
              </v:line>
            </w:pict>
          </mc:Fallback>
        </mc:AlternateContent>
      </w:r>
      <w:r w:rsidRPr="00DA131E">
        <w:rPr>
          <w:rFonts w:ascii="Calibri" w:hAnsi="Calibri"/>
          <w:sz w:val="22"/>
          <w:szCs w:val="22"/>
        </w:rPr>
        <w:t xml:space="preserve">      </w:t>
      </w:r>
      <w:r w:rsidR="008E4DB2">
        <w:rPr>
          <w:rFonts w:ascii="Calibri" w:hAnsi="Calibri" w:hint="eastAsia"/>
          <w:sz w:val="22"/>
          <w:szCs w:val="22"/>
        </w:rPr>
        <w:t xml:space="preserve"> N</w:t>
      </w:r>
      <w:r w:rsidRPr="00DA131E">
        <w:rPr>
          <w:rFonts w:ascii="Calibri" w:hAnsi="Calibri"/>
          <w:sz w:val="22"/>
          <w:szCs w:val="22"/>
        </w:rPr>
        <w:t>O</w:t>
      </w:r>
    </w:p>
    <w:p w14:paraId="4509D90C" w14:textId="77777777" w:rsidR="00B8403B" w:rsidRDefault="00B8403B" w:rsidP="00B8403B">
      <w:pPr>
        <w:spacing w:line="260" w:lineRule="exact"/>
        <w:rPr>
          <w:rFonts w:ascii="Calibri" w:hAnsi="Calibri"/>
          <w:sz w:val="22"/>
          <w:szCs w:val="22"/>
        </w:rPr>
      </w:pPr>
    </w:p>
    <w:p w14:paraId="25D872CF" w14:textId="77777777" w:rsidR="00FF6C44" w:rsidRPr="00FF6C44" w:rsidRDefault="00B8403B" w:rsidP="00FF6C44">
      <w:pPr>
        <w:spacing w:line="260" w:lineRule="exact"/>
        <w:rPr>
          <w:rFonts w:ascii="Calibri" w:hAnsi="Calibri"/>
          <w:sz w:val="22"/>
          <w:szCs w:val="22"/>
        </w:rPr>
      </w:pPr>
      <w:r w:rsidRPr="00DA131E">
        <w:rPr>
          <w:rFonts w:ascii="Calibri" w:hAnsi="Calibri"/>
          <w:sz w:val="22"/>
          <w:szCs w:val="22"/>
        </w:rPr>
        <w:t xml:space="preserve">If </w:t>
      </w:r>
      <w:r w:rsidRPr="008E4DB2">
        <w:rPr>
          <w:rFonts w:ascii="Calibri" w:hAnsi="Calibri"/>
          <w:b/>
          <w:sz w:val="22"/>
          <w:szCs w:val="22"/>
        </w:rPr>
        <w:t>YES</w:t>
      </w:r>
      <w:r w:rsidRPr="00DA131E">
        <w:rPr>
          <w:rFonts w:ascii="Calibri" w:hAnsi="Calibri"/>
          <w:sz w:val="22"/>
          <w:szCs w:val="22"/>
        </w:rPr>
        <w:t>, please indicate the details of your paper/s.</w:t>
      </w:r>
    </w:p>
    <w:p w14:paraId="7BB933AE" w14:textId="77777777" w:rsidR="00FF6C44" w:rsidRPr="00AF2841" w:rsidRDefault="00FF6C44" w:rsidP="00FF6C44">
      <w:pPr>
        <w:rPr>
          <w:rFonts w:ascii="Calibri" w:hAnsi="Calibri"/>
          <w:sz w:val="22"/>
        </w:rPr>
      </w:pPr>
      <w:r w:rsidRPr="00AF2841">
        <w:rPr>
          <w:rFonts w:ascii="Calibri" w:hAnsi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37C0B8" wp14:editId="29E923D8">
                <wp:simplePos x="0" y="0"/>
                <wp:positionH relativeFrom="column">
                  <wp:posOffset>-28575</wp:posOffset>
                </wp:positionH>
                <wp:positionV relativeFrom="paragraph">
                  <wp:posOffset>63500</wp:posOffset>
                </wp:positionV>
                <wp:extent cx="6200775" cy="2371725"/>
                <wp:effectExtent l="0" t="0" r="28575" b="28575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2371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3E6E9" w14:textId="77777777" w:rsidR="00FF6C44" w:rsidRPr="000A0B46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sz w:val="18"/>
                              </w:rPr>
                              <w:t>ex)</w:t>
                            </w:r>
                            <w:r w:rsidRPr="000A0B46">
                              <w:rPr>
                                <w:sz w:val="20"/>
                              </w:rPr>
                              <w:t xml:space="preserve">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Vision Loss by Central Retinal Vein Occlusion After </w:t>
                            </w:r>
                            <w:proofErr w:type="spellStart"/>
                            <w:r w:rsidRPr="000A0B46">
                              <w:rPr>
                                <w:sz w:val="18"/>
                              </w:rPr>
                              <w:t>Kaatsu</w:t>
                            </w:r>
                            <w:proofErr w:type="spellEnd"/>
                            <w:r w:rsidRPr="000A0B46">
                              <w:rPr>
                                <w:sz w:val="18"/>
                              </w:rPr>
                              <w:t xml:space="preserve"> Training: A Case Report.</w:t>
                            </w:r>
                          </w:p>
                          <w:p w14:paraId="0ACE266E" w14:textId="77777777" w:rsidR="00FF6C44" w:rsidRPr="000A0B46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Ozawa Y, Koto T, Shinoda H, Tsubota K.</w:t>
                            </w:r>
                          </w:p>
                          <w:p w14:paraId="21A4FCC4" w14:textId="77777777" w:rsidR="00FF6C44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JOURNAL</w:t>
                            </w:r>
                            <w:r>
                              <w:rPr>
                                <w:sz w:val="18"/>
                              </w:rPr>
                              <w:t xml:space="preserve">: 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Medicine (Baltimore). </w:t>
                            </w:r>
                          </w:p>
                          <w:p w14:paraId="5181B006" w14:textId="77777777" w:rsidR="00FF6C44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</w:t>
                            </w:r>
                            <w:r>
                              <w:rPr>
                                <w:sz w:val="18"/>
                              </w:rPr>
                              <w:t xml:space="preserve">: </w:t>
                            </w:r>
                            <w:r w:rsidRPr="000A0B46">
                              <w:rPr>
                                <w:sz w:val="18"/>
                              </w:rPr>
                              <w:t>2015</w:t>
                            </w:r>
                            <w:r>
                              <w:rPr>
                                <w:sz w:val="18"/>
                              </w:rPr>
                              <w:t>,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Sep</w:t>
                            </w:r>
                          </w:p>
                          <w:p w14:paraId="774ABCF1" w14:textId="77777777" w:rsidR="00FF6C44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--------------------------------------------------------------------------------------------------------------------------------------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--------------------</w:t>
                            </w:r>
                          </w:p>
                          <w:p w14:paraId="093F5B25" w14:textId="77777777" w:rsidR="00FF6C44" w:rsidRPr="000A0B46" w:rsidRDefault="00FF6C44" w:rsidP="00A16E39">
                            <w:pPr>
                              <w:pStyle w:val="aa"/>
                              <w:numPr>
                                <w:ilvl w:val="0"/>
                                <w:numId w:val="3"/>
                              </w:numPr>
                              <w:ind w:leftChars="0"/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</w:p>
                          <w:p w14:paraId="5E985C01" w14:textId="77777777" w:rsidR="00FF6C44" w:rsidRPr="000A0B46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</w:p>
                          <w:p w14:paraId="160E69BC" w14:textId="77777777" w:rsidR="00FF6C44" w:rsidRPr="000A0B46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JOURNAL:</w:t>
                            </w:r>
                          </w:p>
                          <w:p w14:paraId="41FAFCD5" w14:textId="77777777" w:rsidR="00FF6C44" w:rsidRPr="000A0B46" w:rsidRDefault="00FF6C44" w:rsidP="00FF6C44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:</w:t>
                            </w:r>
                          </w:p>
                          <w:p w14:paraId="54C23F4F" w14:textId="77777777" w:rsidR="00FF6C44" w:rsidRPr="009526BB" w:rsidRDefault="002B2EC8" w:rsidP="00FF6C4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*If you have more than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  <w:r w:rsidR="00FF6C44" w:rsidRPr="009526BB">
                              <w:rPr>
                                <w:sz w:val="16"/>
                                <w:szCs w:val="16"/>
                              </w:rPr>
                              <w:t xml:space="preserve"> paper, please </w:t>
                            </w:r>
                            <w:r w:rsidR="00FF6C4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write the </w:t>
                            </w:r>
                            <w:r w:rsidR="00FF6C44">
                              <w:rPr>
                                <w:sz w:val="16"/>
                                <w:szCs w:val="16"/>
                              </w:rPr>
                              <w:t>information</w:t>
                            </w:r>
                            <w:r w:rsidR="00FF6C4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on the second page</w:t>
                            </w:r>
                            <w:r w:rsidR="00A16E39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under</w:t>
                            </w:r>
                            <w:r w:rsidR="00A16E39">
                              <w:rPr>
                                <w:sz w:val="16"/>
                                <w:szCs w:val="16"/>
                              </w:rPr>
                              <w:t xml:space="preserve"> “</w:t>
                            </w:r>
                            <w:r w:rsidR="00A16E39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Additional Papers.</w:t>
                            </w:r>
                            <w:r w:rsidR="00A16E39">
                              <w:rPr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3431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2.25pt;margin-top:5pt;width:488.25pt;height:186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">
                <v:textbox>
                  <w:txbxContent>
                    <w:p w:rsidR="00FF6C44" w:rsidRPr="000A0B46" w:rsidRDefault="00FF6C44" w:rsidP="00FF6C44">
                      <w:pPr>
                        <w:rPr>
                          <w:sz w:val="18"/>
                        </w:rPr>
                      </w:pPr>
                      <w:r w:rsidRPr="000A0B46">
                        <w:rPr>
                          <w:sz w:val="18"/>
                        </w:rPr>
                        <w:t>ex)</w:t>
                      </w:r>
                      <w:r w:rsidRPr="000A0B46">
                        <w:rPr>
                          <w:sz w:val="20"/>
                        </w:rPr>
                        <w:t xml:space="preserve">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  <w:r w:rsidRPr="000A0B46">
                        <w:rPr>
                          <w:sz w:val="18"/>
                        </w:rPr>
                        <w:t xml:space="preserve"> Vision Loss by Central Retinal Vein Occlusion After </w:t>
                      </w:r>
                      <w:proofErr w:type="spellStart"/>
                      <w:r w:rsidRPr="000A0B46">
                        <w:rPr>
                          <w:sz w:val="18"/>
                        </w:rPr>
                        <w:t>Kaatsu</w:t>
                      </w:r>
                      <w:proofErr w:type="spellEnd"/>
                      <w:r w:rsidRPr="000A0B46">
                        <w:rPr>
                          <w:sz w:val="18"/>
                        </w:rPr>
                        <w:t xml:space="preserve"> Training: A Case Report.</w:t>
                      </w:r>
                    </w:p>
                    <w:p w:rsidR="00FF6C44" w:rsidRPr="000A0B46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  <w:r w:rsidRPr="000A0B46">
                        <w:rPr>
                          <w:sz w:val="18"/>
                        </w:rPr>
                        <w:t xml:space="preserve"> Ozawa Y, Koto T, </w:t>
                      </w:r>
                      <w:proofErr w:type="spellStart"/>
                      <w:r w:rsidRPr="000A0B46">
                        <w:rPr>
                          <w:sz w:val="18"/>
                        </w:rPr>
                        <w:t>Shinoda</w:t>
                      </w:r>
                      <w:proofErr w:type="spellEnd"/>
                      <w:r w:rsidRPr="000A0B46">
                        <w:rPr>
                          <w:sz w:val="18"/>
                        </w:rPr>
                        <w:t xml:space="preserve"> H, Tsubota K.</w:t>
                      </w:r>
                    </w:p>
                    <w:p w:rsidR="00FF6C44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>
                        <w:rPr>
                          <w:rFonts w:hint="eastAsia"/>
                          <w:sz w:val="18"/>
                        </w:rPr>
                        <w:t>JOURNAL</w:t>
                      </w:r>
                      <w:r>
                        <w:rPr>
                          <w:sz w:val="18"/>
                        </w:rPr>
                        <w:t xml:space="preserve">: </w:t>
                      </w:r>
                      <w:r w:rsidRPr="000A0B46">
                        <w:rPr>
                          <w:sz w:val="18"/>
                        </w:rPr>
                        <w:t xml:space="preserve">Medicine (Baltimore). </w:t>
                      </w:r>
                    </w:p>
                    <w:p w:rsidR="00FF6C44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</w:t>
                      </w:r>
                      <w:r>
                        <w:rPr>
                          <w:sz w:val="18"/>
                        </w:rPr>
                        <w:t xml:space="preserve">: </w:t>
                      </w:r>
                      <w:r w:rsidRPr="000A0B46">
                        <w:rPr>
                          <w:sz w:val="18"/>
                        </w:rPr>
                        <w:t>2015</w:t>
                      </w:r>
                      <w:r>
                        <w:rPr>
                          <w:sz w:val="18"/>
                        </w:rPr>
                        <w:t>,</w:t>
                      </w:r>
                      <w:r w:rsidRPr="000A0B46">
                        <w:rPr>
                          <w:sz w:val="18"/>
                        </w:rPr>
                        <w:t xml:space="preserve"> Sep</w:t>
                      </w:r>
                    </w:p>
                    <w:p w:rsidR="00FF6C44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--------------------------------------------------------------------------------------------------------------------------------------</w:t>
                      </w:r>
                      <w:r>
                        <w:rPr>
                          <w:rFonts w:hint="eastAsia"/>
                          <w:sz w:val="18"/>
                        </w:rPr>
                        <w:t>--------------------</w:t>
                      </w:r>
                    </w:p>
                    <w:p w:rsidR="00FF6C44" w:rsidRPr="000A0B46" w:rsidRDefault="00FF6C44" w:rsidP="00A16E39">
                      <w:pPr>
                        <w:pStyle w:val="aa"/>
                        <w:numPr>
                          <w:ilvl w:val="0"/>
                          <w:numId w:val="3"/>
                        </w:numPr>
                        <w:ind w:leftChars="0"/>
                        <w:rPr>
                          <w:sz w:val="18"/>
                        </w:rPr>
                      </w:pP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</w:p>
                    <w:p w:rsidR="00FF6C44" w:rsidRPr="000A0B46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</w:p>
                    <w:p w:rsidR="00FF6C44" w:rsidRPr="000A0B46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JOURNAL:</w:t>
                      </w:r>
                    </w:p>
                    <w:p w:rsidR="00FF6C44" w:rsidRPr="000A0B46" w:rsidRDefault="00FF6C44" w:rsidP="00FF6C44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:</w:t>
                      </w:r>
                    </w:p>
                    <w:p w:rsidR="00FF6C44" w:rsidRPr="009526BB" w:rsidRDefault="002B2EC8" w:rsidP="00FF6C4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*If you have more than 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  <w:r w:rsidR="00FF6C44" w:rsidRPr="009526BB">
                        <w:rPr>
                          <w:sz w:val="16"/>
                          <w:szCs w:val="16"/>
                        </w:rPr>
                        <w:t xml:space="preserve"> paper, please </w:t>
                      </w:r>
                      <w:r w:rsidR="00FF6C44">
                        <w:rPr>
                          <w:rFonts w:hint="eastAsia"/>
                          <w:sz w:val="16"/>
                          <w:szCs w:val="16"/>
                        </w:rPr>
                        <w:t xml:space="preserve">write the </w:t>
                      </w:r>
                      <w:r w:rsidR="00FF6C44">
                        <w:rPr>
                          <w:sz w:val="16"/>
                          <w:szCs w:val="16"/>
                        </w:rPr>
                        <w:t>information</w:t>
                      </w:r>
                      <w:r w:rsidR="00FF6C44">
                        <w:rPr>
                          <w:rFonts w:hint="eastAsia"/>
                          <w:sz w:val="16"/>
                          <w:szCs w:val="16"/>
                        </w:rPr>
                        <w:t xml:space="preserve"> on the second page</w:t>
                      </w:r>
                      <w:r w:rsidR="00A16E39">
                        <w:rPr>
                          <w:rFonts w:hint="eastAsia"/>
                          <w:sz w:val="16"/>
                          <w:szCs w:val="16"/>
                        </w:rPr>
                        <w:t xml:space="preserve"> under</w:t>
                      </w:r>
                      <w:r w:rsidR="00A16E39">
                        <w:rPr>
                          <w:sz w:val="16"/>
                          <w:szCs w:val="16"/>
                        </w:rPr>
                        <w:t xml:space="preserve"> “</w:t>
                      </w:r>
                      <w:r w:rsidR="00A16E39">
                        <w:rPr>
                          <w:rFonts w:hint="eastAsia"/>
                          <w:sz w:val="16"/>
                          <w:szCs w:val="16"/>
                        </w:rPr>
                        <w:t>Additional Papers.</w:t>
                      </w:r>
                      <w:r w:rsidR="00A16E39">
                        <w:rPr>
                          <w:sz w:val="16"/>
                          <w:szCs w:val="16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</w:p>
    <w:p w14:paraId="0B009B2B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314D64F6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01270EE2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52729B97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11C7BF22" w14:textId="77777777" w:rsidR="00FF6C44" w:rsidRPr="00AF2841" w:rsidRDefault="00FF6C44" w:rsidP="00FF6C44">
      <w:pPr>
        <w:rPr>
          <w:rFonts w:ascii="Calibri" w:hAnsi="Calibri"/>
          <w:sz w:val="22"/>
        </w:rPr>
      </w:pPr>
    </w:p>
    <w:p w14:paraId="36FC4109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0657CD44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716A58C1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17DBE704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6A3A4484" w14:textId="77777777" w:rsidR="00FF6C44" w:rsidRDefault="00FF6C44" w:rsidP="00FF6C44">
      <w:pPr>
        <w:rPr>
          <w:rFonts w:ascii="Calibri" w:hAnsi="Calibri"/>
          <w:b/>
          <w:sz w:val="22"/>
        </w:rPr>
      </w:pPr>
    </w:p>
    <w:p w14:paraId="58636168" w14:textId="77777777" w:rsidR="00B8403B" w:rsidRPr="00DA131E" w:rsidRDefault="00FF6C44" w:rsidP="00FF6C44">
      <w:pPr>
        <w:spacing w:line="260" w:lineRule="exact"/>
        <w:rPr>
          <w:rFonts w:ascii="Calibri" w:hAnsi="Calibri"/>
          <w:sz w:val="22"/>
          <w:szCs w:val="22"/>
        </w:rPr>
      </w:pPr>
      <w:r w:rsidRPr="00AF2841">
        <w:rPr>
          <w:rFonts w:ascii="Calibri" w:hAnsi="Calibri"/>
          <w:b/>
          <w:sz w:val="22"/>
        </w:rPr>
        <w:t>Note:</w:t>
      </w:r>
      <w:r w:rsidRPr="00AF2841">
        <w:rPr>
          <w:rFonts w:ascii="Calibri" w:hAnsi="Calibri"/>
          <w:sz w:val="22"/>
        </w:rPr>
        <w:t xml:space="preserve"> ADES criteria for membership is to have o</w:t>
      </w:r>
      <w:r w:rsidRPr="00AF2841">
        <w:rPr>
          <w:rFonts w:ascii="Calibri" w:hAnsi="Calibri" w:hint="eastAsia"/>
          <w:sz w:val="22"/>
        </w:rPr>
        <w:t>n</w:t>
      </w:r>
      <w:r w:rsidRPr="00AF2841">
        <w:rPr>
          <w:rFonts w:ascii="Calibri" w:hAnsi="Calibri"/>
          <w:sz w:val="22"/>
        </w:rPr>
        <w:t>e or more paper published in English on dry eye or ocular surface as the first author or corresponding author in the past 5 years with recommendation from council member.</w:t>
      </w:r>
    </w:p>
    <w:p w14:paraId="779CAA5F" w14:textId="77777777" w:rsidR="00093DE2" w:rsidRDefault="00093DE2" w:rsidP="00B8403B">
      <w:pPr>
        <w:pStyle w:val="Default"/>
        <w:spacing w:line="260" w:lineRule="exact"/>
        <w:rPr>
          <w:rFonts w:ascii="Calibri" w:hAnsi="Calibri"/>
          <w:sz w:val="22"/>
          <w:szCs w:val="22"/>
        </w:rPr>
      </w:pPr>
    </w:p>
    <w:p w14:paraId="5040E550" w14:textId="77777777" w:rsidR="002B2EC8" w:rsidRPr="002B2EC8" w:rsidRDefault="002B2EC8" w:rsidP="00B8403B">
      <w:pPr>
        <w:pStyle w:val="Default"/>
        <w:spacing w:line="260" w:lineRule="exact"/>
        <w:rPr>
          <w:rFonts w:ascii="Calibri" w:hAnsi="Calibri"/>
          <w:sz w:val="22"/>
          <w:szCs w:val="22"/>
        </w:rPr>
      </w:pPr>
    </w:p>
    <w:p w14:paraId="64AA0FFE" w14:textId="77777777" w:rsidR="008E4DB2" w:rsidRDefault="008E4DB2" w:rsidP="00B8403B">
      <w:pPr>
        <w:pStyle w:val="Default"/>
        <w:spacing w:line="260" w:lineRule="exact"/>
        <w:rPr>
          <w:rFonts w:ascii="Calibri" w:hAnsi="Calibri"/>
          <w:sz w:val="22"/>
          <w:szCs w:val="22"/>
        </w:rPr>
      </w:pPr>
      <w:r>
        <w:rPr>
          <w:rFonts w:ascii="Calibri" w:hAnsi="Calibri" w:hint="eastAsia"/>
          <w:sz w:val="22"/>
          <w:szCs w:val="22"/>
        </w:rPr>
        <w:t xml:space="preserve">If </w:t>
      </w:r>
      <w:r w:rsidRPr="008E4DB2">
        <w:rPr>
          <w:rFonts w:ascii="Calibri" w:hAnsi="Calibri" w:hint="eastAsia"/>
          <w:b/>
          <w:sz w:val="22"/>
          <w:szCs w:val="22"/>
        </w:rPr>
        <w:t>NO</w:t>
      </w:r>
      <w:r>
        <w:rPr>
          <w:rFonts w:ascii="Calibri" w:hAnsi="Calibri" w:hint="eastAsia"/>
          <w:sz w:val="22"/>
          <w:szCs w:val="22"/>
        </w:rPr>
        <w:t>, please check the blank below and confirm the following:</w:t>
      </w:r>
    </w:p>
    <w:p w14:paraId="6B346C9F" w14:textId="77777777" w:rsidR="008E4DB2" w:rsidRDefault="008E4DB2" w:rsidP="008E4DB2">
      <w:pPr>
        <w:pStyle w:val="Default"/>
        <w:numPr>
          <w:ilvl w:val="0"/>
          <w:numId w:val="1"/>
        </w:numPr>
        <w:spacing w:line="260" w:lineRule="exact"/>
        <w:rPr>
          <w:rFonts w:ascii="Calibri" w:hAnsi="Calibri"/>
          <w:sz w:val="22"/>
          <w:szCs w:val="22"/>
        </w:rPr>
      </w:pPr>
      <w:r>
        <w:rPr>
          <w:rFonts w:ascii="Calibri" w:hAnsi="Calibri" w:hint="eastAsia"/>
          <w:sz w:val="22"/>
          <w:szCs w:val="22"/>
          <w:u w:val="single"/>
        </w:rPr>
        <w:t xml:space="preserve">_    </w:t>
      </w:r>
      <w:r>
        <w:rPr>
          <w:rFonts w:ascii="Calibri" w:hAnsi="Calibri" w:hint="eastAsia"/>
          <w:sz w:val="22"/>
          <w:szCs w:val="22"/>
        </w:rPr>
        <w:t xml:space="preserve"> I pledge to publish a paper in English on dry eye or ocular surface as </w:t>
      </w:r>
      <w:r>
        <w:rPr>
          <w:rFonts w:ascii="Calibri" w:hAnsi="Calibri"/>
          <w:sz w:val="22"/>
          <w:szCs w:val="22"/>
        </w:rPr>
        <w:t>first</w:t>
      </w:r>
      <w:r>
        <w:rPr>
          <w:rFonts w:ascii="Calibri" w:hAnsi="Calibri" w:hint="eastAsia"/>
          <w:sz w:val="22"/>
          <w:szCs w:val="22"/>
        </w:rPr>
        <w:t xml:space="preserve"> or corresponding author within the next 2 years.</w:t>
      </w:r>
    </w:p>
    <w:p w14:paraId="5537F870" w14:textId="77777777" w:rsidR="008E4DB2" w:rsidRPr="008E4DB2" w:rsidRDefault="008E4DB2" w:rsidP="008E4DB2">
      <w:pPr>
        <w:pStyle w:val="Default"/>
        <w:numPr>
          <w:ilvl w:val="0"/>
          <w:numId w:val="1"/>
        </w:numPr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  <w:u w:val="single"/>
        </w:rPr>
      </w:pPr>
      <w:r>
        <w:rPr>
          <w:rFonts w:ascii="Calibri" w:eastAsia="ＭＳ ゴシック" w:hAnsi="Calibri" w:cs="ＭＳ ゴシック" w:hint="eastAsia"/>
          <w:color w:val="auto"/>
          <w:sz w:val="22"/>
          <w:szCs w:val="22"/>
        </w:rPr>
        <w:t xml:space="preserve">Name of ADES Council Member who recommended you: </w:t>
      </w:r>
      <w:r>
        <w:rPr>
          <w:rFonts w:ascii="Calibri" w:eastAsia="ＭＳ ゴシック" w:hAnsi="Calibri" w:cs="ＭＳ ゴシック" w:hint="eastAsia"/>
          <w:color w:val="auto"/>
          <w:sz w:val="22"/>
          <w:szCs w:val="22"/>
          <w:u w:val="single"/>
        </w:rPr>
        <w:t xml:space="preserve">                                    </w:t>
      </w:r>
    </w:p>
    <w:p w14:paraId="5F42B115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1C906F03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>
        <w:rPr>
          <w:rFonts w:ascii="Calibri" w:eastAsia="ＭＳ ゴシック" w:hAnsi="Calibri" w:cs="ＭＳ ゴシック" w:hint="eastAsia"/>
          <w:color w:val="auto"/>
          <w:sz w:val="22"/>
          <w:szCs w:val="22"/>
        </w:rPr>
        <w:t>COMMENTS:</w:t>
      </w:r>
    </w:p>
    <w:p w14:paraId="6BFF8DA5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  <w:r>
        <w:rPr>
          <w:rFonts w:ascii="Calibri" w:eastAsia="ＭＳ ゴシック" w:hAnsi="Calibri" w:cs="ＭＳ ゴシック" w:hint="eastAsia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10D681" wp14:editId="5102062D">
                <wp:simplePos x="0" y="0"/>
                <wp:positionH relativeFrom="column">
                  <wp:posOffset>-19050</wp:posOffset>
                </wp:positionH>
                <wp:positionV relativeFrom="paragraph">
                  <wp:posOffset>-3175</wp:posOffset>
                </wp:positionV>
                <wp:extent cx="6248400" cy="666750"/>
                <wp:effectExtent l="0" t="0" r="19050" b="19050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CDFA" w14:textId="77777777" w:rsidR="00B8403B" w:rsidRDefault="00B8403B" w:rsidP="00B840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9" o:spid="_x0000_s1027" type="#_x0000_t202" style="position:absolute;margin-left:-1.5pt;margin-top:-.25pt;width:492pt;height:5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">
                <v:textbox>
                  <w:txbxContent>
                    <w:p w:rsidR="00B8403B" w:rsidRDefault="00B8403B" w:rsidP="00B8403B"/>
                  </w:txbxContent>
                </v:textbox>
              </v:shape>
            </w:pict>
          </mc:Fallback>
        </mc:AlternateContent>
      </w:r>
    </w:p>
    <w:p w14:paraId="45E9DEB0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3810E792" w14:textId="77777777" w:rsidR="00B8403B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7B909983" w14:textId="77777777" w:rsidR="00344778" w:rsidRDefault="00344778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</w:p>
    <w:p w14:paraId="755E2FBF" w14:textId="77777777" w:rsidR="00B8403B" w:rsidRPr="00DA131E" w:rsidRDefault="00B8403B" w:rsidP="00B8403B">
      <w:pPr>
        <w:spacing w:line="260" w:lineRule="exact"/>
        <w:jc w:val="right"/>
        <w:rPr>
          <w:rFonts w:ascii="Calibri" w:eastAsia="ＭＳ ゴシック" w:hAnsi="Calibri"/>
          <w:i/>
          <w:szCs w:val="22"/>
        </w:rPr>
      </w:pPr>
      <w:r w:rsidRPr="00DA131E">
        <w:rPr>
          <w:rFonts w:ascii="Calibri" w:eastAsia="ＭＳ ゴシック" w:hAnsi="Calibri"/>
          <w:i/>
          <w:szCs w:val="22"/>
        </w:rPr>
        <w:t>*Information provided will be used solely by the society and will not be disclosed to third parties.</w:t>
      </w:r>
    </w:p>
    <w:p w14:paraId="395AA7A6" w14:textId="77777777" w:rsidR="00B8403B" w:rsidRPr="00DA131E" w:rsidRDefault="00B8403B" w:rsidP="00B8403B">
      <w:pPr>
        <w:pStyle w:val="Default"/>
        <w:spacing w:line="260" w:lineRule="exact"/>
        <w:rPr>
          <w:rFonts w:ascii="Calibri" w:eastAsia="ＭＳ ゴシック" w:hAnsi="Calibri" w:cs="ＭＳ ゴシック"/>
          <w:color w:val="auto"/>
          <w:sz w:val="22"/>
          <w:szCs w:val="22"/>
        </w:rPr>
      </w:pPr>
    </w:p>
    <w:p w14:paraId="65DE6F7B" w14:textId="77777777" w:rsidR="002B2EC8" w:rsidRDefault="002B2EC8" w:rsidP="00B8403B">
      <w:pPr>
        <w:spacing w:line="260" w:lineRule="exact"/>
        <w:ind w:left="3360" w:firstLine="840"/>
        <w:jc w:val="left"/>
        <w:rPr>
          <w:rFonts w:ascii="Calibri" w:eastAsia="ＭＳ ゴシック" w:hAnsi="Calibri"/>
          <w:sz w:val="22"/>
          <w:szCs w:val="22"/>
        </w:rPr>
      </w:pPr>
    </w:p>
    <w:p w14:paraId="2167BC45" w14:textId="77777777" w:rsidR="00B8403B" w:rsidRPr="00DA131E" w:rsidRDefault="00B8403B" w:rsidP="00B8403B">
      <w:pPr>
        <w:spacing w:line="260" w:lineRule="exact"/>
        <w:ind w:left="3360" w:firstLine="840"/>
        <w:jc w:val="left"/>
        <w:rPr>
          <w:rFonts w:ascii="Calibri" w:eastAsia="ＭＳ ゴシック" w:hAnsi="Calibri"/>
          <w:sz w:val="22"/>
          <w:szCs w:val="22"/>
        </w:rPr>
      </w:pPr>
      <w:r w:rsidRPr="00DA131E">
        <w:rPr>
          <w:rFonts w:ascii="Calibri" w:eastAsia="ＭＳ ゴシック" w:hAnsi="Calibri"/>
          <w:sz w:val="22"/>
          <w:szCs w:val="22"/>
        </w:rPr>
        <w:t>Date</w:t>
      </w:r>
      <w:r>
        <w:rPr>
          <w:rFonts w:ascii="Calibri" w:eastAsia="ＭＳ ゴシック" w:hAnsi="Calibri" w:hint="eastAsia"/>
          <w:sz w:val="22"/>
          <w:szCs w:val="22"/>
        </w:rPr>
        <w:t xml:space="preserve">   </w:t>
      </w:r>
      <w:r>
        <w:rPr>
          <w:rFonts w:ascii="Calibri" w:eastAsia="ＭＳ ゴシック" w:hAnsi="Calibri" w:hint="eastAsia"/>
          <w:sz w:val="22"/>
          <w:szCs w:val="22"/>
          <w:u w:val="single"/>
        </w:rPr>
        <w:t xml:space="preserve">              </w:t>
      </w:r>
      <w:r w:rsidRPr="00DA131E">
        <w:rPr>
          <w:rFonts w:ascii="Calibri" w:eastAsia="ＭＳ ゴシック" w:hAnsi="Calibri"/>
          <w:sz w:val="22"/>
          <w:szCs w:val="22"/>
        </w:rPr>
        <w:t xml:space="preserve">　</w:t>
      </w:r>
      <w:r w:rsidRPr="00DA131E">
        <w:rPr>
          <w:rFonts w:ascii="Calibri" w:eastAsia="ＭＳ ゴシック" w:hAnsi="Calibri"/>
          <w:sz w:val="22"/>
          <w:szCs w:val="22"/>
        </w:rPr>
        <w:t xml:space="preserve">Signature </w:t>
      </w:r>
      <w:r>
        <w:rPr>
          <w:rFonts w:ascii="Calibri" w:eastAsia="ＭＳ ゴシック" w:hAnsi="Calibri" w:hint="eastAsia"/>
          <w:sz w:val="22"/>
          <w:szCs w:val="22"/>
          <w:u w:val="single"/>
        </w:rPr>
        <w:t xml:space="preserve">                       </w:t>
      </w:r>
      <w:r w:rsidRPr="00DA131E">
        <w:rPr>
          <w:rFonts w:ascii="Calibri" w:eastAsia="ＭＳ ゴシック" w:hAnsi="Calibri"/>
          <w:sz w:val="22"/>
          <w:szCs w:val="22"/>
        </w:rPr>
        <w:t xml:space="preserve">          </w:t>
      </w:r>
    </w:p>
    <w:p w14:paraId="23AE5CD7" w14:textId="77777777" w:rsidR="002B2EC8" w:rsidRDefault="002B2EC8" w:rsidP="00A16E39">
      <w:pPr>
        <w:jc w:val="left"/>
        <w:rPr>
          <w:rFonts w:ascii="Calibri" w:hAnsi="Calibri"/>
          <w:b/>
          <w:sz w:val="28"/>
          <w:u w:val="single"/>
        </w:rPr>
      </w:pPr>
    </w:p>
    <w:p w14:paraId="732C594D" w14:textId="77777777" w:rsidR="00A16E39" w:rsidRPr="00093DE2" w:rsidRDefault="00A16E39" w:rsidP="00A16E39">
      <w:pPr>
        <w:jc w:val="left"/>
        <w:rPr>
          <w:rFonts w:ascii="Calibri" w:hAnsi="Calibri"/>
          <w:b/>
          <w:sz w:val="28"/>
          <w:u w:val="single"/>
        </w:rPr>
      </w:pPr>
      <w:r w:rsidRPr="00093DE2">
        <w:rPr>
          <w:rFonts w:ascii="Calibri" w:hAnsi="Calibri" w:hint="eastAsia"/>
          <w:b/>
          <w:sz w:val="28"/>
          <w:u w:val="single"/>
        </w:rPr>
        <w:t>ADDITIONAL PAPERS</w:t>
      </w:r>
    </w:p>
    <w:p w14:paraId="076ADDD4" w14:textId="77777777" w:rsidR="00A16E39" w:rsidRPr="00A16E39" w:rsidRDefault="00A16E39" w:rsidP="00B8403B">
      <w:pPr>
        <w:spacing w:line="260" w:lineRule="exact"/>
        <w:jc w:val="left"/>
        <w:rPr>
          <w:rFonts w:ascii="Calibri" w:eastAsia="ＭＳ ゴシック" w:hAnsi="Calibri"/>
          <w:b/>
          <w:sz w:val="22"/>
          <w:szCs w:val="22"/>
        </w:rPr>
      </w:pPr>
      <w:r w:rsidRPr="00AF2841">
        <w:rPr>
          <w:rFonts w:ascii="Calibri" w:hAnsi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B3DB2A" wp14:editId="6FEBCCE5">
                <wp:simplePos x="0" y="0"/>
                <wp:positionH relativeFrom="column">
                  <wp:posOffset>-19050</wp:posOffset>
                </wp:positionH>
                <wp:positionV relativeFrom="paragraph">
                  <wp:posOffset>3175</wp:posOffset>
                </wp:positionV>
                <wp:extent cx="6191250" cy="5667375"/>
                <wp:effectExtent l="0" t="0" r="19050" b="28575"/>
                <wp:wrapNone/>
                <wp:docPr id="4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566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D143A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sz w:val="18"/>
                              </w:rPr>
                              <w:t>ex)</w:t>
                            </w:r>
                            <w:r w:rsidRPr="000A0B46">
                              <w:rPr>
                                <w:sz w:val="20"/>
                              </w:rPr>
                              <w:t xml:space="preserve">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Vision Loss by Central Retinal Vein Occlusion After </w:t>
                            </w:r>
                            <w:proofErr w:type="spellStart"/>
                            <w:r w:rsidRPr="000A0B46">
                              <w:rPr>
                                <w:sz w:val="18"/>
                              </w:rPr>
                              <w:t>Kaatsu</w:t>
                            </w:r>
                            <w:proofErr w:type="spellEnd"/>
                            <w:r w:rsidRPr="000A0B46">
                              <w:rPr>
                                <w:sz w:val="18"/>
                              </w:rPr>
                              <w:t xml:space="preserve"> Training: A Case Report.</w:t>
                            </w:r>
                          </w:p>
                          <w:p w14:paraId="5D7DCF35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Ozawa Y, Koto T, Shinoda H, Tsubota K.</w:t>
                            </w:r>
                          </w:p>
                          <w:p w14:paraId="3E8311CD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>
                              <w:rPr>
                                <w:rFonts w:hint="eastAsia"/>
                                <w:sz w:val="18"/>
                              </w:rPr>
                              <w:t>JOURNAL</w:t>
                            </w:r>
                            <w:r>
                              <w:rPr>
                                <w:sz w:val="18"/>
                              </w:rPr>
                              <w:t xml:space="preserve">: 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Medicine (Baltimore). </w:t>
                            </w:r>
                          </w:p>
                          <w:p w14:paraId="454EAE61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</w:t>
                            </w:r>
                            <w:r>
                              <w:rPr>
                                <w:sz w:val="18"/>
                              </w:rPr>
                              <w:t xml:space="preserve">: </w:t>
                            </w:r>
                            <w:r w:rsidRPr="000A0B46">
                              <w:rPr>
                                <w:sz w:val="18"/>
                              </w:rPr>
                              <w:t>2015</w:t>
                            </w:r>
                            <w:r>
                              <w:rPr>
                                <w:sz w:val="18"/>
                              </w:rPr>
                              <w:t>,</w:t>
                            </w:r>
                            <w:r w:rsidRPr="000A0B46">
                              <w:rPr>
                                <w:sz w:val="18"/>
                              </w:rPr>
                              <w:t xml:space="preserve"> Sep</w:t>
                            </w:r>
                          </w:p>
                          <w:p w14:paraId="76848EF5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--------------------------------------------------------------------------------------------------------------------------------------</w:t>
                            </w:r>
                          </w:p>
                          <w:p w14:paraId="566D5765" w14:textId="77777777" w:rsidR="00A16E39" w:rsidRPr="000A0B46" w:rsidRDefault="00A16E39" w:rsidP="002B2EC8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ind w:leftChars="0"/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</w:p>
                          <w:p w14:paraId="3BBEAA6A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</w:p>
                          <w:p w14:paraId="1C9C6D7E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JOURNAL:</w:t>
                            </w:r>
                          </w:p>
                          <w:p w14:paraId="38212B1A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:</w:t>
                            </w:r>
                          </w:p>
                          <w:p w14:paraId="6B7F645A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1139BDB8" w14:textId="77777777" w:rsidR="00A16E39" w:rsidRPr="000A0B46" w:rsidRDefault="00A16E39" w:rsidP="00A16E39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ind w:leftChars="0"/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</w:p>
                          <w:p w14:paraId="6F2FFA68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</w:p>
                          <w:p w14:paraId="1EA65B53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JOURNAL:</w:t>
                            </w:r>
                          </w:p>
                          <w:p w14:paraId="6F0A3639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:</w:t>
                            </w:r>
                          </w:p>
                          <w:p w14:paraId="75CF15F3" w14:textId="77777777" w:rsidR="00A16E39" w:rsidRDefault="00A16E39" w:rsidP="00A16E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48A0530" w14:textId="77777777" w:rsidR="00A16E39" w:rsidRPr="000A0B46" w:rsidRDefault="00A16E39" w:rsidP="00A16E39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ind w:leftChars="0"/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</w:p>
                          <w:p w14:paraId="5DF5CA4B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</w:p>
                          <w:p w14:paraId="395E8081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JOURNAL:</w:t>
                            </w:r>
                          </w:p>
                          <w:p w14:paraId="7974A5DC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:</w:t>
                            </w:r>
                          </w:p>
                          <w:p w14:paraId="0B0BD054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</w:p>
                          <w:p w14:paraId="5F43CD1A" w14:textId="77777777" w:rsidR="00A16E39" w:rsidRPr="000A0B46" w:rsidRDefault="00A16E39" w:rsidP="00A16E39">
                            <w:pPr>
                              <w:pStyle w:val="aa"/>
                              <w:numPr>
                                <w:ilvl w:val="0"/>
                                <w:numId w:val="2"/>
                              </w:numPr>
                              <w:ind w:leftChars="0"/>
                              <w:rPr>
                                <w:sz w:val="18"/>
                              </w:rPr>
                            </w:pP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TITLE:</w:t>
                            </w:r>
                          </w:p>
                          <w:p w14:paraId="47204D30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AUTHOR/S:</w:t>
                            </w:r>
                          </w:p>
                          <w:p w14:paraId="3D3E161C" w14:textId="77777777" w:rsidR="00A16E39" w:rsidRPr="000A0B46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JOURNAL:</w:t>
                            </w:r>
                          </w:p>
                          <w:p w14:paraId="11E30AB0" w14:textId="77777777" w:rsidR="00A16E39" w:rsidRDefault="00A16E39" w:rsidP="00A16E39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   </w:t>
                            </w:r>
                            <w:r w:rsidRPr="000A0B46">
                              <w:rPr>
                                <w:rFonts w:hint="eastAsia"/>
                                <w:sz w:val="18"/>
                              </w:rPr>
                              <w:t>YEAR:</w:t>
                            </w:r>
                          </w:p>
                          <w:p w14:paraId="4E1DC599" w14:textId="77777777" w:rsidR="002B2EC8" w:rsidRDefault="002B2EC8" w:rsidP="00A16E39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2A331" id="_x0000_s1028" type="#_x0000_t202" style="position:absolute;margin-left:-1.5pt;margin-top:.25pt;width:487.5pt;height:44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">
                <v:textbox>
                  <w:txbxContent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 w:rsidRPr="000A0B46">
                        <w:rPr>
                          <w:sz w:val="18"/>
                        </w:rPr>
                        <w:t>ex)</w:t>
                      </w:r>
                      <w:r w:rsidRPr="000A0B46">
                        <w:rPr>
                          <w:sz w:val="20"/>
                        </w:rPr>
                        <w:t xml:space="preserve">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  <w:r w:rsidRPr="000A0B46">
                        <w:rPr>
                          <w:sz w:val="18"/>
                        </w:rPr>
                        <w:t xml:space="preserve"> Vision Loss by Central Retinal Vein Occlusion After </w:t>
                      </w:r>
                      <w:proofErr w:type="spellStart"/>
                      <w:r w:rsidRPr="000A0B46">
                        <w:rPr>
                          <w:sz w:val="18"/>
                        </w:rPr>
                        <w:t>Kaatsu</w:t>
                      </w:r>
                      <w:proofErr w:type="spellEnd"/>
                      <w:r w:rsidRPr="000A0B46">
                        <w:rPr>
                          <w:sz w:val="18"/>
                        </w:rPr>
                        <w:t xml:space="preserve"> Training: A Case Report.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  <w:r w:rsidRPr="000A0B46">
                        <w:rPr>
                          <w:sz w:val="18"/>
                        </w:rPr>
                        <w:t xml:space="preserve"> Ozawa Y, Koto T, </w:t>
                      </w:r>
                      <w:proofErr w:type="spellStart"/>
                      <w:r w:rsidRPr="000A0B46">
                        <w:rPr>
                          <w:sz w:val="18"/>
                        </w:rPr>
                        <w:t>Shinoda</w:t>
                      </w:r>
                      <w:proofErr w:type="spellEnd"/>
                      <w:r w:rsidRPr="000A0B46">
                        <w:rPr>
                          <w:sz w:val="18"/>
                        </w:rPr>
                        <w:t xml:space="preserve"> H, Tsubota K.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>
                        <w:rPr>
                          <w:rFonts w:hint="eastAsia"/>
                          <w:sz w:val="18"/>
                        </w:rPr>
                        <w:t>JOURNAL</w:t>
                      </w:r>
                      <w:r>
                        <w:rPr>
                          <w:sz w:val="18"/>
                        </w:rPr>
                        <w:t xml:space="preserve">: </w:t>
                      </w:r>
                      <w:r w:rsidRPr="000A0B46">
                        <w:rPr>
                          <w:sz w:val="18"/>
                        </w:rPr>
                        <w:t xml:space="preserve">Medicine (Baltimore). 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</w:t>
                      </w:r>
                      <w:r>
                        <w:rPr>
                          <w:sz w:val="18"/>
                        </w:rPr>
                        <w:t xml:space="preserve">: </w:t>
                      </w:r>
                      <w:r w:rsidRPr="000A0B46">
                        <w:rPr>
                          <w:sz w:val="18"/>
                        </w:rPr>
                        <w:t>2015</w:t>
                      </w:r>
                      <w:r>
                        <w:rPr>
                          <w:sz w:val="18"/>
                        </w:rPr>
                        <w:t>,</w:t>
                      </w:r>
                      <w:r w:rsidRPr="000A0B46">
                        <w:rPr>
                          <w:sz w:val="18"/>
                        </w:rPr>
                        <w:t xml:space="preserve"> Sep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--------------------------------------------------------------------------------------------------------------------------------------</w:t>
                      </w:r>
                    </w:p>
                    <w:p w:rsidR="00A16E39" w:rsidRPr="000A0B46" w:rsidRDefault="00A16E39" w:rsidP="002B2EC8">
                      <w:pPr>
                        <w:pStyle w:val="aa"/>
                        <w:numPr>
                          <w:ilvl w:val="0"/>
                          <w:numId w:val="2"/>
                        </w:numPr>
                        <w:ind w:leftChars="0"/>
                        <w:rPr>
                          <w:sz w:val="18"/>
                        </w:rPr>
                      </w:pP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JOURNAL: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</w:p>
                    <w:p w:rsidR="00A16E39" w:rsidRPr="000A0B46" w:rsidRDefault="00A16E39" w:rsidP="00A16E39">
                      <w:pPr>
                        <w:pStyle w:val="aa"/>
                        <w:numPr>
                          <w:ilvl w:val="0"/>
                          <w:numId w:val="2"/>
                        </w:numPr>
                        <w:ind w:leftChars="0"/>
                        <w:rPr>
                          <w:sz w:val="18"/>
                        </w:rPr>
                      </w:pP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JOURNAL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:</w:t>
                      </w:r>
                    </w:p>
                    <w:p w:rsidR="00A16E39" w:rsidRDefault="00A16E39" w:rsidP="00A16E39">
                      <w:pPr>
                        <w:rPr>
                          <w:sz w:val="16"/>
                          <w:szCs w:val="16"/>
                        </w:rPr>
                      </w:pPr>
                    </w:p>
                    <w:p w:rsidR="00A16E39" w:rsidRPr="000A0B46" w:rsidRDefault="00A16E39" w:rsidP="00A16E39">
                      <w:pPr>
                        <w:pStyle w:val="aa"/>
                        <w:numPr>
                          <w:ilvl w:val="0"/>
                          <w:numId w:val="2"/>
                        </w:numPr>
                        <w:ind w:leftChars="0"/>
                        <w:rPr>
                          <w:sz w:val="18"/>
                        </w:rPr>
                      </w:pP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JOURNAL: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: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</w:p>
                    <w:p w:rsidR="00A16E39" w:rsidRPr="000A0B46" w:rsidRDefault="00A16E39" w:rsidP="00A16E39">
                      <w:pPr>
                        <w:pStyle w:val="aa"/>
                        <w:numPr>
                          <w:ilvl w:val="0"/>
                          <w:numId w:val="2"/>
                        </w:numPr>
                        <w:ind w:leftChars="0"/>
                        <w:rPr>
                          <w:sz w:val="18"/>
                        </w:rPr>
                      </w:pPr>
                      <w:r w:rsidRPr="000A0B46">
                        <w:rPr>
                          <w:rFonts w:hint="eastAsia"/>
                          <w:sz w:val="18"/>
                        </w:rPr>
                        <w:t>TITLE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AUTHOR/S:</w:t>
                      </w:r>
                    </w:p>
                    <w:p w:rsidR="00A16E39" w:rsidRPr="000A0B46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JOURNAL:</w:t>
                      </w:r>
                    </w:p>
                    <w:p w:rsidR="00A16E39" w:rsidRDefault="00A16E39" w:rsidP="00A16E39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   </w:t>
                      </w:r>
                      <w:r w:rsidRPr="000A0B46">
                        <w:rPr>
                          <w:rFonts w:hint="eastAsia"/>
                          <w:sz w:val="18"/>
                        </w:rPr>
                        <w:t>YEAR:</w:t>
                      </w:r>
                    </w:p>
                    <w:p w:rsidR="002B2EC8" w:rsidRDefault="002B2EC8" w:rsidP="00A16E39">
                      <w:pPr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16E39" w:rsidRPr="00A16E39" w:rsidSect="00FF6C4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E4E26" w14:textId="77777777" w:rsidR="00560D6D" w:rsidRDefault="00560D6D" w:rsidP="00DB357D">
      <w:r>
        <w:separator/>
      </w:r>
    </w:p>
  </w:endnote>
  <w:endnote w:type="continuationSeparator" w:id="0">
    <w:p w14:paraId="331A772C" w14:textId="77777777" w:rsidR="00560D6D" w:rsidRDefault="00560D6D" w:rsidP="00DB3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A666A" w14:textId="77777777" w:rsidR="00664786" w:rsidRDefault="00664786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1ADD3" w14:textId="77777777" w:rsidR="00FF6C44" w:rsidRPr="00FF6C44" w:rsidRDefault="00FF6C44" w:rsidP="00FF6C44">
    <w:pPr>
      <w:spacing w:line="260" w:lineRule="exact"/>
      <w:jc w:val="center"/>
      <w:rPr>
        <w:rFonts w:ascii="Calibri" w:eastAsia="ＭＳ ゴシック" w:hAnsi="Calibri"/>
        <w:b/>
        <w:color w:val="808080" w:themeColor="background1" w:themeShade="80"/>
        <w:szCs w:val="22"/>
      </w:rPr>
    </w:pPr>
    <w:r w:rsidRPr="00FF6C44">
      <w:rPr>
        <w:rFonts w:ascii="Calibri" w:eastAsia="ＭＳ ゴシック" w:hAnsi="Calibri" w:hint="eastAsia"/>
        <w:b/>
        <w:color w:val="808080" w:themeColor="background1" w:themeShade="80"/>
        <w:szCs w:val="22"/>
      </w:rPr>
      <w:t>=</w:t>
    </w:r>
    <w:r w:rsidR="00A16E39">
      <w:rPr>
        <w:rFonts w:ascii="Calibri" w:eastAsia="ＭＳ ゴシック" w:hAnsi="Calibri" w:hint="eastAsia"/>
        <w:b/>
        <w:color w:val="808080" w:themeColor="background1" w:themeShade="80"/>
        <w:szCs w:val="22"/>
      </w:rPr>
      <w:t>For inquiries, please contact us</w:t>
    </w:r>
    <w:r w:rsidRPr="00FF6C44">
      <w:rPr>
        <w:rFonts w:ascii="Calibri" w:eastAsia="ＭＳ ゴシック" w:hAnsi="Calibri" w:hint="eastAsia"/>
        <w:b/>
        <w:color w:val="808080" w:themeColor="background1" w:themeShade="80"/>
        <w:szCs w:val="22"/>
      </w:rPr>
      <w:t>=</w:t>
    </w:r>
  </w:p>
  <w:p w14:paraId="47765144" w14:textId="50B81820" w:rsidR="00FF6C44" w:rsidRPr="00FF6C44" w:rsidRDefault="00FF6C44" w:rsidP="00FF6C44">
    <w:pPr>
      <w:spacing w:line="260" w:lineRule="exact"/>
      <w:jc w:val="center"/>
      <w:rPr>
        <w:rFonts w:ascii="Calibri" w:hAnsi="Calibri"/>
        <w:color w:val="808080" w:themeColor="background1" w:themeShade="80"/>
        <w:sz w:val="22"/>
      </w:rPr>
    </w:pPr>
    <w:r w:rsidRPr="00FF6C44">
      <w:rPr>
        <w:rFonts w:ascii="Calibri" w:eastAsia="ＭＳ ゴシック" w:hAnsi="Calibri"/>
        <w:color w:val="808080" w:themeColor="background1" w:themeShade="80"/>
        <w:szCs w:val="22"/>
      </w:rPr>
      <w:t>ADES Secretariat (Mediproduce, Inc.)</w:t>
    </w:r>
    <w:r w:rsidRPr="00FF6C44">
      <w:rPr>
        <w:rFonts w:ascii="Calibri" w:eastAsia="ＭＳ ゴシック" w:hAnsi="Calibri" w:hint="eastAsia"/>
        <w:color w:val="808080" w:themeColor="background1" w:themeShade="80"/>
        <w:szCs w:val="22"/>
      </w:rPr>
      <w:t xml:space="preserve"> | </w:t>
    </w:r>
    <w:r w:rsidRPr="00FF6C44">
      <w:rPr>
        <w:rFonts w:ascii="Calibri" w:eastAsia="ＭＳ ゴシック" w:hAnsi="Calibri"/>
        <w:color w:val="808080" w:themeColor="background1" w:themeShade="80"/>
        <w:szCs w:val="22"/>
      </w:rPr>
      <w:t>Email:</w:t>
    </w:r>
    <w:r w:rsidRPr="00FF6C44">
      <w:rPr>
        <w:rFonts w:ascii="Calibri" w:eastAsia="ＭＳ ゴシック" w:hAnsi="Calibri" w:hint="eastAsia"/>
        <w:color w:val="808080" w:themeColor="background1" w:themeShade="80"/>
        <w:szCs w:val="22"/>
      </w:rPr>
      <w:t xml:space="preserve"> </w:t>
    </w:r>
    <w:r>
      <w:rPr>
        <w:rFonts w:ascii="Calibri" w:eastAsia="ＭＳ ゴシック" w:hAnsi="Calibri"/>
        <w:color w:val="808080" w:themeColor="background1" w:themeShade="80"/>
        <w:szCs w:val="22"/>
      </w:rPr>
      <w:t>ade@mediproduce.</w:t>
    </w:r>
    <w:r>
      <w:rPr>
        <w:rFonts w:ascii="Calibri" w:eastAsia="ＭＳ ゴシック" w:hAnsi="Calibri" w:hint="eastAsia"/>
        <w:color w:val="808080" w:themeColor="background1" w:themeShade="80"/>
        <w:szCs w:val="22"/>
      </w:rPr>
      <w:t>com</w:t>
    </w:r>
  </w:p>
  <w:p w14:paraId="211880D6" w14:textId="77777777" w:rsidR="00FF6C44" w:rsidRPr="00FF6C44" w:rsidRDefault="00FF6C44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D97A7" w14:textId="77777777" w:rsidR="00664786" w:rsidRDefault="0066478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A184D" w14:textId="77777777" w:rsidR="00560D6D" w:rsidRDefault="00560D6D" w:rsidP="00DB357D">
      <w:r>
        <w:separator/>
      </w:r>
    </w:p>
  </w:footnote>
  <w:footnote w:type="continuationSeparator" w:id="0">
    <w:p w14:paraId="66AC9A67" w14:textId="77777777" w:rsidR="00560D6D" w:rsidRDefault="00560D6D" w:rsidP="00DB3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5864D" w14:textId="77777777" w:rsidR="00664786" w:rsidRDefault="0066478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E950F" w14:textId="77777777" w:rsidR="00C7527F" w:rsidRDefault="00FF6C44" w:rsidP="00C7527F">
    <w:pPr>
      <w:pStyle w:val="a5"/>
      <w:jc w:val="center"/>
      <w:rPr>
        <w:rFonts w:ascii="Calibri" w:hAnsi="Calibri"/>
        <w:sz w:val="16"/>
        <w:szCs w:val="16"/>
      </w:rPr>
    </w:pPr>
    <w:r w:rsidRPr="00C7527F">
      <w:rPr>
        <w:rFonts w:ascii="Calibri" w:hAnsi="Calibr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940275" wp14:editId="722F25EE">
              <wp:simplePos x="0" y="0"/>
              <wp:positionH relativeFrom="column">
                <wp:posOffset>2101215</wp:posOffset>
              </wp:positionH>
              <wp:positionV relativeFrom="paragraph">
                <wp:posOffset>-181610</wp:posOffset>
              </wp:positionV>
              <wp:extent cx="3848100" cy="1403985"/>
              <wp:effectExtent l="0" t="0" r="0" b="0"/>
              <wp:wrapNone/>
              <wp:docPr id="7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48100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48CF3A" w14:textId="77777777" w:rsidR="00664786" w:rsidRDefault="00664786" w:rsidP="00664786">
                          <w:pPr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</w:pPr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 xml:space="preserve">PORTAL POINT Ebisu #B5, Glass Square, </w:t>
                          </w:r>
                          <w:proofErr w:type="spellStart"/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>Yebisu</w:t>
                          </w:r>
                          <w:proofErr w:type="spellEnd"/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 xml:space="preserve"> Garden Place</w:t>
                          </w:r>
                        </w:p>
                        <w:p w14:paraId="641DCEFE" w14:textId="6FFD271B" w:rsidR="00664786" w:rsidRPr="00664786" w:rsidRDefault="00664786" w:rsidP="00664786">
                          <w:pPr>
                            <w:autoSpaceDE w:val="0"/>
                            <w:autoSpaceDN w:val="0"/>
                            <w:adjustRightInd w:val="0"/>
                            <w:jc w:val="left"/>
                            <w:rPr>
                              <w:rFonts w:ascii="Calibri" w:eastAsiaTheme="minorEastAsia" w:hAnsi="Calibri" w:cstheme="minorBidi" w:hint="eastAsia"/>
                              <w:color w:val="0070C0"/>
                              <w:sz w:val="18"/>
                              <w:szCs w:val="18"/>
                            </w:rPr>
                          </w:pPr>
                          <w:r w:rsidRPr="00664786">
                            <w:rPr>
                              <w:rFonts w:ascii="Calibri" w:eastAsiaTheme="minorEastAsia" w:hAnsi="Calibri" w:cstheme="minorBidi"/>
                              <w:color w:val="0070C0"/>
                              <w:sz w:val="18"/>
                              <w:szCs w:val="18"/>
                            </w:rPr>
                            <w:t>4-20-4 Ebisu, Shibuya-Ku, Tokyo 150-6090 JAPAN</w:t>
                          </w:r>
                        </w:p>
                        <w:p w14:paraId="4488C7F1" w14:textId="225B010B" w:rsidR="008B2E68" w:rsidRPr="008B2E68" w:rsidRDefault="005718D9" w:rsidP="00B8403B">
                          <w:pPr>
                            <w:pStyle w:val="a5"/>
                            <w:jc w:val="left"/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Phone</w:t>
                          </w:r>
                          <w:r w:rsidR="00C7527F" w:rsidRPr="008B2E68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:</w:t>
                          </w:r>
                          <w:r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 xml:space="preserve"> </w:t>
                          </w:r>
                          <w:r w:rsidR="00664786" w:rsidRPr="00664786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+81-3-6456-4018</w:t>
                          </w:r>
                          <w:r w:rsidR="008B2E68" w:rsidRPr="008B2E68"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 xml:space="preserve"> | </w:t>
                          </w:r>
                          <w:r w:rsidR="008B2E68" w:rsidRPr="008B2E68">
                            <w:rPr>
                              <w:rFonts w:ascii="Calibri" w:hAnsi="Calibri"/>
                              <w:color w:val="0070C0"/>
                              <w:sz w:val="18"/>
                              <w:szCs w:val="18"/>
                            </w:rPr>
                            <w:t>ade@mediproduce.</w:t>
                          </w:r>
                          <w:r w:rsidR="00FF6C44">
                            <w:rPr>
                              <w:rFonts w:ascii="Calibri" w:hAnsi="Calibri" w:hint="eastAsia"/>
                              <w:color w:val="0070C0"/>
                              <w:sz w:val="18"/>
                              <w:szCs w:val="18"/>
                            </w:rPr>
                            <w:t>com</w:t>
                          </w:r>
                        </w:p>
                        <w:p w14:paraId="4E6B33EE" w14:textId="77777777" w:rsidR="00C7527F" w:rsidRDefault="00C7527F" w:rsidP="00B8403B">
                          <w:pPr>
                            <w:jc w:val="lef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D940275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165.45pt;margin-top:-14.3pt;width:303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" stroked="f">
              <v:textbox style="mso-fit-shape-to-text:t">
                <w:txbxContent>
                  <w:p w14:paraId="4648CF3A" w14:textId="77777777" w:rsidR="00664786" w:rsidRDefault="00664786" w:rsidP="00664786">
                    <w:pPr>
                      <w:autoSpaceDE w:val="0"/>
                      <w:autoSpaceDN w:val="0"/>
                      <w:adjustRightInd w:val="0"/>
                      <w:jc w:val="left"/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</w:pPr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 xml:space="preserve">PORTAL POINT Ebisu #B5, Glass Square, </w:t>
                    </w:r>
                    <w:proofErr w:type="spellStart"/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>Yebisu</w:t>
                    </w:r>
                    <w:proofErr w:type="spellEnd"/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 xml:space="preserve"> Garden Place</w:t>
                    </w:r>
                  </w:p>
                  <w:p w14:paraId="641DCEFE" w14:textId="6FFD271B" w:rsidR="00664786" w:rsidRPr="00664786" w:rsidRDefault="00664786" w:rsidP="00664786">
                    <w:pPr>
                      <w:autoSpaceDE w:val="0"/>
                      <w:autoSpaceDN w:val="0"/>
                      <w:adjustRightInd w:val="0"/>
                      <w:jc w:val="left"/>
                      <w:rPr>
                        <w:rFonts w:ascii="Calibri" w:eastAsiaTheme="minorEastAsia" w:hAnsi="Calibri" w:cstheme="minorBidi" w:hint="eastAsia"/>
                        <w:color w:val="0070C0"/>
                        <w:sz w:val="18"/>
                        <w:szCs w:val="18"/>
                      </w:rPr>
                    </w:pPr>
                    <w:r w:rsidRPr="00664786">
                      <w:rPr>
                        <w:rFonts w:ascii="Calibri" w:eastAsiaTheme="minorEastAsia" w:hAnsi="Calibri" w:cstheme="minorBidi"/>
                        <w:color w:val="0070C0"/>
                        <w:sz w:val="18"/>
                        <w:szCs w:val="18"/>
                      </w:rPr>
                      <w:t>4-20-4 Ebisu, Shibuya-Ku, Tokyo 150-6090 JAPAN</w:t>
                    </w:r>
                  </w:p>
                  <w:p w14:paraId="4488C7F1" w14:textId="225B010B" w:rsidR="008B2E68" w:rsidRPr="008B2E68" w:rsidRDefault="005718D9" w:rsidP="00B8403B">
                    <w:pPr>
                      <w:pStyle w:val="a5"/>
                      <w:jc w:val="left"/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</w:pPr>
                    <w:r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Phone</w:t>
                    </w:r>
                    <w:r w:rsidR="00C7527F" w:rsidRPr="008B2E68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:</w:t>
                    </w:r>
                    <w:r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 xml:space="preserve"> </w:t>
                    </w:r>
                    <w:r w:rsidR="00664786" w:rsidRPr="00664786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+81-3-6456-4018</w:t>
                    </w:r>
                    <w:r w:rsidR="008B2E68" w:rsidRPr="008B2E68"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 xml:space="preserve"> | </w:t>
                    </w:r>
                    <w:r w:rsidR="008B2E68" w:rsidRPr="008B2E68">
                      <w:rPr>
                        <w:rFonts w:ascii="Calibri" w:hAnsi="Calibri"/>
                        <w:color w:val="0070C0"/>
                        <w:sz w:val="18"/>
                        <w:szCs w:val="18"/>
                      </w:rPr>
                      <w:t>ade@mediproduce.</w:t>
                    </w:r>
                    <w:r w:rsidR="00FF6C44">
                      <w:rPr>
                        <w:rFonts w:ascii="Calibri" w:hAnsi="Calibri" w:hint="eastAsia"/>
                        <w:color w:val="0070C0"/>
                        <w:sz w:val="18"/>
                        <w:szCs w:val="18"/>
                      </w:rPr>
                      <w:t>com</w:t>
                    </w:r>
                  </w:p>
                  <w:p w14:paraId="4E6B33EE" w14:textId="77777777" w:rsidR="00C7527F" w:rsidRDefault="00C7527F" w:rsidP="00B8403B">
                    <w:pPr>
                      <w:jc w:val="left"/>
                    </w:pPr>
                  </w:p>
                </w:txbxContent>
              </v:textbox>
            </v:shape>
          </w:pict>
        </mc:Fallback>
      </mc:AlternateContent>
    </w:r>
    <w:r>
      <w:rPr>
        <w:rFonts w:ascii="ＭＳ 明朝" w:hAnsi="ＭＳ 明朝" w:hint="eastAsia"/>
        <w:b/>
        <w:noProof/>
        <w:sz w:val="22"/>
      </w:rPr>
      <w:drawing>
        <wp:anchor distT="0" distB="0" distL="114300" distR="114300" simplePos="0" relativeHeight="251658240" behindDoc="0" locked="0" layoutInCell="1" allowOverlap="1" wp14:anchorId="15CF1D17" wp14:editId="459BB81F">
          <wp:simplePos x="0" y="0"/>
          <wp:positionH relativeFrom="column">
            <wp:posOffset>1085850</wp:posOffset>
          </wp:positionH>
          <wp:positionV relativeFrom="paragraph">
            <wp:posOffset>-308610</wp:posOffset>
          </wp:positionV>
          <wp:extent cx="923925" cy="654050"/>
          <wp:effectExtent l="0" t="0" r="9525" b="0"/>
          <wp:wrapTopAndBottom/>
          <wp:docPr id="6" name="図 6" descr="ロコ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ロゴ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ＭＳ 明朝" w:hAnsi="ＭＳ 明朝" w:hint="eastAsia"/>
        <w:b/>
        <w:noProof/>
        <w:sz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F36305" wp14:editId="712A5D8D">
              <wp:simplePos x="0" y="0"/>
              <wp:positionH relativeFrom="column">
                <wp:posOffset>266700</wp:posOffset>
              </wp:positionH>
              <wp:positionV relativeFrom="paragraph">
                <wp:posOffset>345440</wp:posOffset>
              </wp:positionV>
              <wp:extent cx="5638800" cy="0"/>
              <wp:effectExtent l="0" t="0" r="19050" b="19050"/>
              <wp:wrapNone/>
              <wp:docPr id="8" name="直線コネクタ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0FAA015" id="直線コネクタ 8" o:spid="_x0000_s1026" style="position:absolute;left:0;text-align:lef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pt,27.2pt" to="46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" strokecolor="#4579b8 [3044]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DCD5" w14:textId="77777777" w:rsidR="00664786" w:rsidRDefault="00664786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F1785"/>
    <w:multiLevelType w:val="hybridMultilevel"/>
    <w:tmpl w:val="FA5ADA60"/>
    <w:lvl w:ilvl="0" w:tplc="2F5673D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44095B74"/>
    <w:multiLevelType w:val="hybridMultilevel"/>
    <w:tmpl w:val="56F69452"/>
    <w:lvl w:ilvl="0" w:tplc="AE349738">
      <w:start w:val="1"/>
      <w:numFmt w:val="decimal"/>
      <w:lvlText w:val="%1)"/>
      <w:lvlJc w:val="left"/>
      <w:pPr>
        <w:ind w:left="862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13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7" w:tentative="1">
      <w:start w:val="1"/>
      <w:numFmt w:val="aiueoFullWidth"/>
      <w:lvlText w:val="(%5)"/>
      <w:lvlJc w:val="left"/>
      <w:pPr>
        <w:ind w:left="2602" w:hanging="420"/>
      </w:pPr>
    </w:lvl>
    <w:lvl w:ilvl="5" w:tplc="04090011" w:tentative="1">
      <w:start w:val="1"/>
      <w:numFmt w:val="decimalEnclosedCircle"/>
      <w:lvlText w:val="%6"/>
      <w:lvlJc w:val="lef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7" w:tentative="1">
      <w:start w:val="1"/>
      <w:numFmt w:val="aiueoFullWidth"/>
      <w:lvlText w:val="(%8)"/>
      <w:lvlJc w:val="left"/>
      <w:pPr>
        <w:ind w:left="386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82" w:hanging="420"/>
      </w:pPr>
    </w:lvl>
  </w:abstractNum>
  <w:abstractNum w:abstractNumId="2" w15:restartNumberingAfterBreak="0">
    <w:nsid w:val="7E1B2B30"/>
    <w:multiLevelType w:val="hybridMultilevel"/>
    <w:tmpl w:val="EA94E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785850211">
    <w:abstractNumId w:val="1"/>
  </w:num>
  <w:num w:numId="2" w16cid:durableId="113908525">
    <w:abstractNumId w:val="0"/>
  </w:num>
  <w:num w:numId="3" w16cid:durableId="928805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zW0NDSxMDQAAiUdpeDU4uLM/DyQAsNaAJFNjxYsAAAA"/>
  </w:docVars>
  <w:rsids>
    <w:rsidRoot w:val="004F74EB"/>
    <w:rsid w:val="00070636"/>
    <w:rsid w:val="00093DE2"/>
    <w:rsid w:val="000F5361"/>
    <w:rsid w:val="00241047"/>
    <w:rsid w:val="0027126F"/>
    <w:rsid w:val="002A13B6"/>
    <w:rsid w:val="002B2EC8"/>
    <w:rsid w:val="002E17BB"/>
    <w:rsid w:val="00344778"/>
    <w:rsid w:val="003C06D6"/>
    <w:rsid w:val="004F74EB"/>
    <w:rsid w:val="00560D6D"/>
    <w:rsid w:val="005718D9"/>
    <w:rsid w:val="00621CBA"/>
    <w:rsid w:val="00623D95"/>
    <w:rsid w:val="00664786"/>
    <w:rsid w:val="006C7449"/>
    <w:rsid w:val="006E44F2"/>
    <w:rsid w:val="00726CF6"/>
    <w:rsid w:val="008676D3"/>
    <w:rsid w:val="008825F9"/>
    <w:rsid w:val="008B2E68"/>
    <w:rsid w:val="008E4DB2"/>
    <w:rsid w:val="00903E4F"/>
    <w:rsid w:val="009F2BCD"/>
    <w:rsid w:val="00A16E39"/>
    <w:rsid w:val="00AB482B"/>
    <w:rsid w:val="00AF2841"/>
    <w:rsid w:val="00B8403B"/>
    <w:rsid w:val="00C46CBA"/>
    <w:rsid w:val="00C7527F"/>
    <w:rsid w:val="00D73DBD"/>
    <w:rsid w:val="00DB357D"/>
    <w:rsid w:val="00E06E6E"/>
    <w:rsid w:val="00ED3ED5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D97720"/>
  <w15:docId w15:val="{E62D523C-3404-420C-8812-28A71AAA8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403B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F74EB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4F74E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DB357D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Cs w:val="22"/>
    </w:rPr>
  </w:style>
  <w:style w:type="character" w:customStyle="1" w:styleId="a6">
    <w:name w:val="ヘッダー (文字)"/>
    <w:basedOn w:val="a0"/>
    <w:link w:val="a5"/>
    <w:uiPriority w:val="99"/>
    <w:rsid w:val="00DB357D"/>
  </w:style>
  <w:style w:type="paragraph" w:styleId="a7">
    <w:name w:val="footer"/>
    <w:basedOn w:val="a"/>
    <w:link w:val="a8"/>
    <w:uiPriority w:val="99"/>
    <w:unhideWhenUsed/>
    <w:rsid w:val="00DB357D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Cs w:val="22"/>
    </w:rPr>
  </w:style>
  <w:style w:type="character" w:customStyle="1" w:styleId="a8">
    <w:name w:val="フッター (文字)"/>
    <w:basedOn w:val="a0"/>
    <w:link w:val="a7"/>
    <w:uiPriority w:val="99"/>
    <w:rsid w:val="00DB357D"/>
  </w:style>
  <w:style w:type="character" w:styleId="a9">
    <w:name w:val="Hyperlink"/>
    <w:basedOn w:val="a0"/>
    <w:uiPriority w:val="99"/>
    <w:unhideWhenUsed/>
    <w:rsid w:val="008B2E68"/>
    <w:rPr>
      <w:color w:val="0000FF" w:themeColor="hyperlink"/>
      <w:u w:val="single"/>
    </w:rPr>
  </w:style>
  <w:style w:type="paragraph" w:customStyle="1" w:styleId="Default">
    <w:name w:val="Default"/>
    <w:uiPriority w:val="99"/>
    <w:rsid w:val="00B8403B"/>
    <w:pPr>
      <w:widowControl w:val="0"/>
      <w:autoSpaceDE w:val="0"/>
      <w:autoSpaceDN w:val="0"/>
      <w:adjustRightInd w:val="0"/>
    </w:pPr>
    <w:rPr>
      <w:rFonts w:ascii="ＭＳ 明朝" w:eastAsia="ＭＳ 明朝" w:hAnsi="Century" w:cs="ＭＳ 明朝"/>
      <w:color w:val="000000"/>
      <w:kern w:val="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B8403B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B8403B"/>
    <w:pPr>
      <w:spacing w:after="295"/>
    </w:pPr>
    <w:rPr>
      <w:rFonts w:cs="Times New Roman"/>
      <w:color w:val="auto"/>
    </w:rPr>
  </w:style>
  <w:style w:type="paragraph" w:styleId="aa">
    <w:name w:val="List Paragraph"/>
    <w:basedOn w:val="a"/>
    <w:uiPriority w:val="34"/>
    <w:qFormat/>
    <w:rsid w:val="00FF6C44"/>
    <w:pPr>
      <w:ind w:leftChars="400" w:left="96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Toru Fukaya</cp:lastModifiedBy>
  <cp:revision>6</cp:revision>
  <cp:lastPrinted>2015-11-20T05:57:00Z</cp:lastPrinted>
  <dcterms:created xsi:type="dcterms:W3CDTF">2016-08-23T06:21:00Z</dcterms:created>
  <dcterms:modified xsi:type="dcterms:W3CDTF">2023-05-11T00:29:00Z</dcterms:modified>
</cp:coreProperties>
</file>